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張卡片</w:t>
      </w:r>
    </w:p>
    <w:bookmarkStart w:id="10" w:name="童軍精神故事集---那張卡片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張卡片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張卡片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張卡片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小事的重量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負責設計感謝卡。活動結束後，要送給協助場地的學校警衛先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坐在書桌前想了十分鐘，最後寫下：「謝謝您讓我們順利完成活動。」簽了名，蓋了團徽印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送出去之後，她覺得有點空洞。那句話太正式、太像範本，可是她也想不出別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，她路過學校警衛室，透過小窗看見桌上貼著一張卡片——正是她寫的那一張，被貼在最顯眼的位置，旁邊還有兩三張其他的便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抬頭看見她，愣了一下，然後笑著揮揮手叫她進來：「妹妹，你那張卡片我貼在桌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婕站在門口，不知道該怎麼回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警衛先生說：「我做警衛</w:t>
      </w:r>
      <w:r>
        <w:t xml:space="preserve"> 20 </w:t>
      </w:r>
      <w:r>
        <w:rPr>
          <w:rFonts w:hint="eastAsia"/>
        </w:rPr>
        <w:t xml:space="preserve">年了。20</w:t>
      </w:r>
      <w:r>
        <w:t xml:space="preserve"> </w:t>
      </w:r>
      <w:r>
        <w:rPr>
          <w:rFonts w:hint="eastAsia"/>
        </w:rPr>
        <w:t xml:space="preserve">年來，第一次有人寫卡片給我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講得平靜，像在敘述天氣。但小婕在那一瞬間，突然覺得自己之前的「空洞」是因為她</w:t>
      </w:r>
      <w:r>
        <w:rPr>
          <w:rFonts w:hint="eastAsia"/>
          <w:b/>
          <w:bCs/>
        </w:rPr>
        <w:t xml:space="preserve">低估了一張卡片的重量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以為那張卡片是公式化的禮儀。但對於另一個人，那是</w:t>
      </w:r>
      <w:r>
        <w:t xml:space="preserve"> 20 </w:t>
      </w:r>
      <w:r>
        <w:rPr>
          <w:rFonts w:hint="eastAsia"/>
        </w:rPr>
        <w:t xml:space="preserve">年來的第一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次起，小婕寫每一張感謝卡都會多花十分鐘。寫不出特別的詞時，至少寫上對方的名字。至少讓對方知道，寫卡片的這個人，看見了他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張卡片</dc:title>
  <dc:creator/>
  <dc:language>zh-TW</dc:language>
  <cp:keywords/>
  <dcterms:created xsi:type="dcterms:W3CDTF">2026-06-30T20:10:05Z</dcterms:created>
  <dcterms:modified xsi:type="dcterms:W3CDTF">2026-06-30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